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4" w:name="X3a6a3ab58812b3a67e18a0107b7f1c6568a0d7e"/>
    <w:p>
      <w:pPr>
        <w:pStyle w:val="Heading1"/>
      </w:pPr>
      <w:r>
        <w:t xml:space="preserve">Cover Letter: Automotive Engineer Position in New Zealand Wellington</w:t>
      </w:r>
    </w:p>
    <w:p>
      <w:pPr>
        <w:pStyle w:val="FirstParagraph"/>
      </w:pPr>
      <w:r>
        <w:t xml:space="preserve">Dear [Hiring Manager's Name],</w:t>
      </w:r>
    </w:p>
    <w:p>
      <w:pPr>
        <w:pStyle w:val="BodyText"/>
      </w:pPr>
      <w:r>
        <w:t xml:space="preserve">As a dedicated and innovative Automotive Engineer with a passion for advancing sustainable transportation solutions, I am excited to apply for the Automotive Engineer position at [Company Name] in New Zealand Wellington. With over five years of experience in vehicle design, development, and testing, I have consistently contributed to projects that prioritize efficiency, safety, and environmental responsibility. My technical expertise combined with a deep understanding of the automotive industry’s evolving demands makes me an ideal candidate for this role. I am eager to bring my skills to Wellington’s dynamic engineering landscape and contribute to the region’s vision of fostering cutting-edge automotive innovation.</w:t>
      </w:r>
    </w:p>
    <w:bookmarkStart w:id="20" w:name="professional-background-and-expertise"/>
    <w:p>
      <w:pPr>
        <w:pStyle w:val="Heading2"/>
      </w:pPr>
      <w:r>
        <w:t xml:space="preserve">Professional Background and Expertise</w:t>
      </w:r>
    </w:p>
    <w:p>
      <w:pPr>
        <w:pStyle w:val="FirstParagraph"/>
      </w:pPr>
      <w:r>
        <w:t xml:space="preserve">Throughout my career, I have focused on optimizing vehicle performance while addressing global challenges such as emissions reduction and energy efficiency. My work as a Senior Automotive Engineer at [Previous Company Name] involved leading cross-functional teams to design electric vehicle (EV) components, including battery management systems and lightweight materials. This experience honed my ability to balance technical rigor with practical application, ensuring that innovations meet both industry standards and customer expectations.</w:t>
      </w:r>
    </w:p>
    <w:p>
      <w:pPr>
        <w:pStyle w:val="BodyText"/>
      </w:pPr>
      <w:r>
        <w:t xml:space="preserve">One of my most notable projects was the development of a hybrid powertrain system for a mid-size SUV, which achieved a 15% improvement in fuel efficiency while maintaining peak performance. This project required close collaboration with suppliers, data analysis using CAD and simulation tools, and rigorous testing to validate safety and reliability. The success of this initiative not only enhanced the company’s product lineup but also reinforced my commitment to driving sustainable solutions in the automotive sector.</w:t>
      </w:r>
    </w:p>
    <w:p>
      <w:pPr>
        <w:pStyle w:val="BodyText"/>
      </w:pPr>
      <w:r>
        <w:t xml:space="preserve">In addition to technical skills, I have a strong foundation in project management and systems engineering. My ability to oversee complex projects from concept to production has enabled me to deliver results on time and within budget. For instance, I managed the integration of advanced driver-assistance systems (ADAS) into a fleet of commercial vehicles, ensuring compliance with New Zealand’s stringent safety regulations. This experience underscored the importance of adaptability and attention to detail in a field where precision is non-negotiable.</w:t>
      </w:r>
    </w:p>
    <w:bookmarkEnd w:id="20"/>
    <w:bookmarkStart w:id="21" w:name="why-new-zealand-wellington"/>
    <w:p>
      <w:pPr>
        <w:pStyle w:val="Heading2"/>
      </w:pPr>
      <w:r>
        <w:t xml:space="preserve">Why New Zealand Wellington?</w:t>
      </w:r>
    </w:p>
    <w:p>
      <w:pPr>
        <w:pStyle w:val="FirstParagraph"/>
      </w:pPr>
      <w:r>
        <w:t xml:space="preserve">New Zealand Wellington is at the forefront of automotive innovation, with a growing emphasis on green technology and smart mobility solutions. The region’s commitment to sustainability aligns perfectly with my professional values and aspirations. I am particularly inspired by Wellington’s initiatives to reduce carbon footprints through electric vehicle adoption and renewable energy integration. By joining [Company Name], I aim to contribute to these efforts while leveraging the city’s vibrant engineering community.</w:t>
      </w:r>
    </w:p>
    <w:p>
      <w:pPr>
        <w:pStyle w:val="BodyText"/>
      </w:pPr>
      <w:r>
        <w:t xml:space="preserve">Wellington’s unique blend of academic institutions, research centers, and industry leaders creates an environment ripe for collaboration and growth. I have followed developments in local projects such as the [specific Wellington-based automotive initiative or company] and am eager to contribute my expertise to similar endeavors. The opportunity to work alongside professionals who share a vision for sustainable mobility is both motivating and professionally rewarding.</w:t>
      </w:r>
    </w:p>
    <w:p>
      <w:pPr>
        <w:pStyle w:val="BodyText"/>
      </w:pPr>
      <w:r>
        <w:t xml:space="preserve">Furthermore, New Zealand’s focus on innovation extends beyond traditional automotive sectors. The country’s emphasis on electric vehicle infrastructure, autonomous technologies, and smart city planning offers exciting opportunities for engineers to shape the future of transportation. I am confident that my background in these areas will allow me to make meaningful contributions to [Company Name]’s objectives while advancing the broader goals of New Zealand’s automotive industry.</w:t>
      </w:r>
    </w:p>
    <w:bookmarkEnd w:id="21"/>
    <w:bookmarkStart w:id="22" w:name="skills-and-qualifications"/>
    <w:p>
      <w:pPr>
        <w:pStyle w:val="Heading2"/>
      </w:pPr>
      <w:r>
        <w:t xml:space="preserve">Skills and Qualifications</w:t>
      </w:r>
    </w:p>
    <w:p>
      <w:pPr>
        <w:pStyle w:val="FirstParagraph"/>
      </w:pPr>
      <w:r>
        <w:t xml:space="preserve">As an Automotive Engineer, I possess a diverse skill set that includes:</w:t>
      </w:r>
    </w:p>
    <w:p>
      <w:pPr>
        <w:numPr>
          <w:ilvl w:val="0"/>
          <w:numId w:val="1001"/>
        </w:numPr>
        <w:pStyle w:val="Compact"/>
      </w:pPr>
      <w:r>
        <w:t xml:space="preserve">Proficiency in CAD software (e.g., SolidWorks, CATIA) and simulation tools (ANSYS, MATLAB/Simulink).</w:t>
      </w:r>
    </w:p>
    <w:p>
      <w:pPr>
        <w:numPr>
          <w:ilvl w:val="0"/>
          <w:numId w:val="1001"/>
        </w:numPr>
        <w:pStyle w:val="Compact"/>
      </w:pPr>
      <w:r>
        <w:t xml:space="preserve">Expertise in vehicle dynamics, powertrain systems, and materials science.</w:t>
      </w:r>
    </w:p>
    <w:p>
      <w:pPr>
        <w:numPr>
          <w:ilvl w:val="0"/>
          <w:numId w:val="1001"/>
        </w:numPr>
        <w:pStyle w:val="Compact"/>
      </w:pPr>
      <w:r>
        <w:t xml:space="preserve">Experience with ISO 26262 (functional safety) and other industry standards.</w:t>
      </w:r>
    </w:p>
    <w:p>
      <w:pPr>
        <w:numPr>
          <w:ilvl w:val="0"/>
          <w:numId w:val="1001"/>
        </w:numPr>
        <w:pStyle w:val="Compact"/>
      </w:pPr>
      <w:r>
        <w:t xml:space="preserve">Strong analytical skills for data interpretation and problem-solving.</w:t>
      </w:r>
    </w:p>
    <w:p>
      <w:pPr>
        <w:numPr>
          <w:ilvl w:val="0"/>
          <w:numId w:val="1001"/>
        </w:numPr>
        <w:pStyle w:val="Compact"/>
      </w:pPr>
      <w:r>
        <w:t xml:space="preserve">Certifications in electric vehicle technology and sustainable design practices.</w:t>
      </w:r>
    </w:p>
    <w:p>
      <w:pPr>
        <w:pStyle w:val="FirstParagraph"/>
      </w:pPr>
      <w:r>
        <w:t xml:space="preserve">My ability to communicate effectively with technical and non-technical stakeholders ensures seamless project execution. I have also led training sessions for junior engineers, fostering a culture of continuous learning and innovation. These experiences have equipped me to thrive in collaborative environments like those found in Wellington’s automotive sector.</w:t>
      </w:r>
    </w:p>
    <w:bookmarkEnd w:id="22"/>
    <w:bookmarkStart w:id="23" w:name="conclusion"/>
    <w:p>
      <w:pPr>
        <w:pStyle w:val="Heading2"/>
      </w:pPr>
      <w:r>
        <w:t xml:space="preserve">Conclusion</w:t>
      </w:r>
    </w:p>
    <w:p>
      <w:pPr>
        <w:pStyle w:val="FirstParagraph"/>
      </w:pPr>
      <w:r>
        <w:t xml:space="preserve">I am enthusiastic about the opportunity to join [Company Name] as an Automotive Engineer and contribute to its mission of shaping the future of transportation. My technical expertise, combined with a passion for sustainability and innovation, aligns seamlessly with Wellington’s forward-thinking approach to automotive engineering. I am confident that my skills and dedication will add value to your team while helping [Company Name] achieve its goals in this rapidly evolving industry.</w:t>
      </w:r>
    </w:p>
    <w:p>
      <w:pPr>
        <w:pStyle w:val="BodyText"/>
      </w:pPr>
      <w:r>
        <w:t xml:space="preserve">Thank you for considering my application. I would welcome the chance to discuss how my background and vision align with the needs of your organization. Please feel free to contact me at [Your Phone Number] or [Your Email Address] at your earliest convenience. I look forward to the possibility of contributing to New Zealand Wellington’s thriving automotive communit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Automotive Engineer Position in New Zealand Wellington</dc:title>
  <dc:creator/>
  <dc:language>en</dc:language>
  <cp:keywords/>
  <dcterms:created xsi:type="dcterms:W3CDTF">2026-07-24T18:51:07Z</dcterms:created>
  <dcterms:modified xsi:type="dcterms:W3CDTF">2026-07-24T18:51:07Z</dcterms:modified>
</cp:coreProperties>
</file>

<file path=docProps/custom.xml><?xml version="1.0" encoding="utf-8"?>
<Properties xmlns="http://schemas.openxmlformats.org/officeDocument/2006/custom-properties" xmlns:vt="http://schemas.openxmlformats.org/officeDocument/2006/docPropsVTypes"/>
</file>